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3257BB9A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444A26">
        <w:rPr>
          <w:rFonts w:ascii="Arial Narrow" w:hAnsi="Arial Narrow" w:cs="Helvetica"/>
          <w:sz w:val="22"/>
          <w:szCs w:val="22"/>
          <w:shd w:val="clear" w:color="auto" w:fill="FFFFFF"/>
        </w:rPr>
        <w:t>Dataprojektory 0</w:t>
      </w:r>
      <w:r w:rsidR="007110F8">
        <w:rPr>
          <w:rFonts w:ascii="Arial Narrow" w:hAnsi="Arial Narrow" w:cs="Helvetica"/>
          <w:sz w:val="22"/>
          <w:szCs w:val="22"/>
          <w:shd w:val="clear" w:color="auto" w:fill="FFFFFF"/>
        </w:rPr>
        <w:t>3</w:t>
      </w:r>
      <w:r w:rsidR="00444A26">
        <w:rPr>
          <w:rFonts w:ascii="Arial Narrow" w:hAnsi="Arial Narrow" w:cs="Helvetica"/>
          <w:sz w:val="22"/>
          <w:szCs w:val="22"/>
          <w:shd w:val="clear" w:color="auto" w:fill="FFFFFF"/>
        </w:rPr>
        <w:t>/23</w:t>
      </w:r>
    </w:p>
    <w:p w14:paraId="139C3A24" w14:textId="1282B523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110F8" w:rsidRPr="007110F8">
        <w:rPr>
          <w:rFonts w:ascii="Arial Narrow" w:hAnsi="Arial Narrow" w:cs="Helvetica"/>
          <w:sz w:val="22"/>
          <w:szCs w:val="22"/>
          <w:shd w:val="clear" w:color="auto" w:fill="FFFFFF"/>
        </w:rPr>
        <w:t>47523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2DCC5094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16633F" w:rsidRPr="0016633F">
        <w:rPr>
          <w:rFonts w:ascii="Arial Narrow" w:eastAsia="Calibri" w:hAnsi="Arial Narrow"/>
          <w:sz w:val="22"/>
          <w:szCs w:val="22"/>
          <w:lang w:val="sk-SK" w:eastAsia="sk-SK"/>
        </w:rPr>
        <w:t>nákup dataprojektorov s príslušenstvom pre potreby útvarov MV SR a s tým súvisiace služby</w:t>
      </w:r>
      <w:r w:rsidRPr="0016633F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14:paraId="53E324E6" w14:textId="77777777" w:rsidR="00CC3451" w:rsidRPr="00945732" w:rsidRDefault="00CC3451" w:rsidP="0016633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14B8696" w14:textId="77777777" w:rsidR="00444A26" w:rsidRPr="00080C65" w:rsidRDefault="00444A26" w:rsidP="00444A26">
      <w:pPr>
        <w:pStyle w:val="Zarkazkladnhotextu2"/>
        <w:spacing w:after="0" w:line="240" w:lineRule="auto"/>
        <w:ind w:left="720"/>
        <w:rPr>
          <w:rFonts w:ascii="Arial Narrow" w:hAnsi="Arial Narrow" w:cs="Arial"/>
          <w:color w:val="000000"/>
          <w:sz w:val="22"/>
          <w:lang w:bidi="ar-SA"/>
        </w:rPr>
      </w:pPr>
      <w:r w:rsidRPr="00080C65">
        <w:rPr>
          <w:rFonts w:ascii="Arial Narrow" w:hAnsi="Arial Narrow" w:cs="Arial"/>
          <w:color w:val="000000"/>
          <w:sz w:val="22"/>
          <w:lang w:bidi="ar-SA"/>
        </w:rPr>
        <w:t xml:space="preserve">38652120-7 </w:t>
      </w:r>
      <w:r w:rsidRPr="00080C65">
        <w:rPr>
          <w:rFonts w:ascii="Arial Narrow" w:hAnsi="Arial Narrow" w:cs="Arial"/>
          <w:color w:val="000000"/>
          <w:sz w:val="22"/>
          <w:lang w:bidi="ar-SA"/>
        </w:rPr>
        <w:tab/>
        <w:t>Videoprojektory</w:t>
      </w:r>
    </w:p>
    <w:p w14:paraId="0DEBB6AA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2A5808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1F82BBEB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7110F8">
        <w:rPr>
          <w:rFonts w:ascii="Arial Narrow" w:hAnsi="Arial Narrow"/>
          <w:sz w:val="22"/>
          <w:szCs w:val="22"/>
        </w:rPr>
        <w:t>10.12.2023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3CA8E737" w:rsidR="00954250" w:rsidRPr="002A5808" w:rsidRDefault="00444A26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444A26">
        <w:rPr>
          <w:rFonts w:ascii="Arial Narrow" w:hAnsi="Arial Narrow"/>
          <w:sz w:val="22"/>
          <w:szCs w:val="22"/>
          <w:lang w:val="sk-SK"/>
        </w:rPr>
        <w:t>Ministerstvo vnútra SR, Košická 47, Bratislava</w:t>
      </w:r>
      <w:r w:rsidR="002A5808">
        <w:rPr>
          <w:rFonts w:ascii="Arial Narrow" w:hAnsi="Arial Narrow"/>
          <w:b/>
          <w:color w:val="000000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48A5791F" w:rsidR="000F2C5D" w:rsidRPr="00945732" w:rsidRDefault="000F2C5D" w:rsidP="00444A26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Dataprojektor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51FEBEDD" w:rsidR="000F2C5D" w:rsidRPr="00945732" w:rsidRDefault="000F2C5D" w:rsidP="0016633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1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C2EB8" w:rsidRPr="00945732" w14:paraId="2A7B4BAF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4D82" w14:textId="5A4EDCEB" w:rsidR="008C2EB8" w:rsidRPr="00945732" w:rsidRDefault="008C2EB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3BEF" w14:textId="77777777" w:rsidR="008C2EB8" w:rsidRPr="00945732" w:rsidRDefault="008C2EB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01325" w14:textId="23237763" w:rsidR="008C2EB8" w:rsidRPr="00945732" w:rsidRDefault="008C2EB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5C3A74F" w14:textId="77777777" w:rsidTr="00336EE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50160505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49F3EE3E" w:rsidR="00444A26" w:rsidRPr="00945732" w:rsidRDefault="0016633F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CD alebo DL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6C93E5FC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00EAF2CF" w:rsidR="00444A26" w:rsidRPr="00945732" w:rsidRDefault="00A234D5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1D8523AC" w14:textId="77777777" w:rsidTr="00392C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37988437" w:rsidR="00444A26" w:rsidRPr="00945732" w:rsidRDefault="00444A26" w:rsidP="00444A26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vietiv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3C100717" w:rsidR="00444A26" w:rsidRPr="00945732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 9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00 ANSI </w:t>
            </w:r>
            <w:proofErr w:type="spellStart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lm</w:t>
            </w:r>
            <w:proofErr w:type="spellEnd"/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6372476B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2D9D6285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75486F23" w14:textId="77777777" w:rsidTr="007B36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648BD112" w:rsidR="00444A26" w:rsidRPr="001F68CA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tívne rozlíšenie:</w:t>
            </w:r>
            <w:r w:rsidRPr="00DC2F7F">
              <w:rPr>
                <w:rFonts w:ascii="Times New Roman" w:hAnsi="Times New Roman"/>
                <w:color w:val="000000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20BB1FFC" w:rsidR="00444A26" w:rsidRPr="0016633F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proofErr w:type="spellStart"/>
            <w:r w:rsidR="0016633F"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Full</w:t>
            </w:r>
            <w:proofErr w:type="spellEnd"/>
            <w:r w:rsidR="0016633F"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HD(1920x108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65D0002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44A26" w:rsidRPr="00945732" w14:paraId="60624880" w14:textId="77777777" w:rsidTr="00C020F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F903" w14:textId="42E600FE" w:rsidR="00444A26" w:rsidRPr="00FE5C79" w:rsidRDefault="00444A26" w:rsidP="00444A26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trán:</w:t>
            </w:r>
            <w:r w:rsidRPr="00DC2F7F"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D136" w14:textId="4DA48CE2" w:rsidR="00444A26" w:rsidRPr="0016633F" w:rsidRDefault="00444A26" w:rsidP="00444A26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57E04412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7777777" w:rsidR="00444A26" w:rsidRPr="00945732" w:rsidRDefault="00444A26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B4B18" w:rsidRPr="00945732" w14:paraId="32083220" w14:textId="77777777" w:rsidTr="00D92834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2CAC" w14:textId="215D1456" w:rsidR="00EB4B18" w:rsidRPr="00444A26" w:rsidRDefault="00EB4B18" w:rsidP="00EB4B1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ast: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792F" w14:textId="76706C1B" w:rsidR="00EB4B18" w:rsidRPr="00444A26" w:rsidRDefault="00EB4B18" w:rsidP="00EB4B18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12 </w:t>
            </w:r>
            <w:r w:rsidRPr="00444A26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000:1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B9056DB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0B44D1DF" w:rsidR="00EB4B18" w:rsidRPr="00945732" w:rsidRDefault="00EB4B18" w:rsidP="00EB4B1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6633F" w:rsidRPr="00945732" w14:paraId="7B1C8754" w14:textId="77777777" w:rsidTr="00D92834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24025FA5" w:rsidR="0016633F" w:rsidRPr="0016633F" w:rsidRDefault="0016633F" w:rsidP="0016633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. projekčná vzdiale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0EBA" w14:textId="14D01C42" w:rsidR="0016633F" w:rsidRPr="0016633F" w:rsidRDefault="0016633F" w:rsidP="0016633F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ax. 1,1 m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16633F" w:rsidRPr="00945732" w:rsidRDefault="0016633F" w:rsidP="0016633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6A3406B1" w:rsidR="0016633F" w:rsidRPr="00945732" w:rsidRDefault="0016633F" w:rsidP="0016633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E765DBA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A684" w14:textId="0A1C11FD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. projekčná vzdiale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DB738" w14:textId="1F5E146A" w:rsidR="00A234D5" w:rsidRPr="0016633F" w:rsidRDefault="00A234D5" w:rsidP="00A234D5">
            <w:pPr>
              <w:ind w:hanging="3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7,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5232AFFA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6464FE0F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1F681DE0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01C6" w14:textId="74BDEFDC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E17E" w14:textId="35A7BD43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2 x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39370" w14:textId="7D95EBE6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C027B" w14:textId="11737505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51FED02" w14:textId="77777777" w:rsidTr="006C45E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9633" w14:textId="4C204EEE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budované reproduktor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17A3" w14:textId="0A86AA76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x 5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FBC4D3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BA88D4" w14:textId="081EC4D8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04B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53840532" w14:textId="77777777" w:rsidTr="006C45EB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2235" w14:textId="0E80EFF5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miestn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0D7D" w14:textId="34AF545F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 a na stô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C6421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5A1929" w14:textId="1F72492B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04B4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34D5" w:rsidRPr="00945732" w14:paraId="28AF884D" w14:textId="77777777" w:rsidTr="00EC6687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C1DA" w14:textId="03824846" w:rsidR="00A234D5" w:rsidRPr="0016633F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BA09D" w14:textId="0BDB31B5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d</w:t>
            </w:r>
            <w:r w:rsidRPr="0016633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iaľk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D6767" w14:textId="7E6DC105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F499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C48F04" w14:textId="77777777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34D5" w:rsidRPr="00945732" w14:paraId="01A6D4D5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0969" w14:textId="0E8F764C" w:rsidR="00A234D5" w:rsidRPr="0016633F" w:rsidRDefault="00A234D5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luč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F37C" w14:textId="06DAAF9B" w:rsidR="00A234D5" w:rsidRPr="00EB4B18" w:rsidRDefault="00A234D5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ax. 33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2BBCEF" w14:textId="77777777" w:rsidR="00A234D5" w:rsidRPr="006F4994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FBCAFB" w14:textId="70D961B8" w:rsidR="00A234D5" w:rsidRPr="00945732" w:rsidRDefault="00A234D5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70B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43EBEFF0" w14:textId="77777777" w:rsidTr="00892539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3A4BBB" w14:textId="6B64F673" w:rsidR="007110F8" w:rsidRPr="0016633F" w:rsidRDefault="007110F8" w:rsidP="00A234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6633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346D" w14:textId="343BBA07" w:rsidR="007110F8" w:rsidRPr="00EB4B18" w:rsidRDefault="007110F8" w:rsidP="00A234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Pr="008C2EB8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kompatibilná</w:t>
            </w: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brašna/prepravná taš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01E3A" w14:textId="77777777" w:rsidR="007110F8" w:rsidRPr="006F4994" w:rsidRDefault="007110F8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46ECF" w14:textId="5E86D30B" w:rsidR="007110F8" w:rsidRPr="00945732" w:rsidRDefault="007110F8" w:rsidP="00A234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70B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1432EBEC" w14:textId="77777777" w:rsidTr="00892539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C98E7" w14:textId="77777777" w:rsidR="007110F8" w:rsidRPr="0016633F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2D3CC" w14:textId="56584210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ovaru (</w:t>
            </w:r>
            <w:r w:rsidR="00F479C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kompatibilná </w:t>
            </w:r>
            <w:r w:rsidRPr="007110F8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brašna/prepravná taška)</w:t>
            </w:r>
            <w:r w:rsidRPr="007110F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,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418F1" w14:textId="77777777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9DBB9A" w14:textId="5DC264FE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70B2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645FF8C8" w14:textId="77777777" w:rsidTr="00F72026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0E8C884" w14:textId="3BE44EB4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tropný držiak pre dataprojektor Typ I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D61485E" w14:textId="77777777" w:rsidR="007110F8" w:rsidRPr="00945732" w:rsidRDefault="007110F8" w:rsidP="007110F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223BE1" w14:textId="77777777" w:rsidR="007110F8" w:rsidRPr="00945732" w:rsidRDefault="007110F8" w:rsidP="007110F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110F8" w:rsidRPr="00945732" w14:paraId="59B5FFC0" w14:textId="77777777" w:rsidTr="00F7202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0CE3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4074" w14:textId="40AC3239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4967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527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09676B81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46A3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FA58B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EA687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5E05B6A3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3DAE6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19BBF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0C155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2779C4E2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7EAB" w14:textId="5B2DA669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DCC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4CD03" w14:textId="390C3A54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7F42A7B2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C8679" w14:textId="4E60DC39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miestne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A214" w14:textId="64C74944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F9B61A" w14:textId="1365FE4F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CBDF4F" w14:textId="56D062AA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45A72558" w14:textId="77777777" w:rsidTr="00EC4B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40A0" w14:textId="74ED460E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os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9427F" w14:textId="4C52A2E0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5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48CC17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A72E8" w14:textId="7D8E497F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042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4EBE08BA" w14:textId="77777777" w:rsidTr="00EC4B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9915" w14:textId="4DA56EA3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Náklon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737F" w14:textId="324BCC2A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20</w:t>
            </w: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°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(na obe strany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DCA2B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1B733" w14:textId="56A691E9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042D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4060F375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EF560" w14:textId="5E923E40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táčanie do strá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2A3C" w14:textId="294C97CE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6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908C6" w14:textId="4F386C63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6290FC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70F5011A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7B15" w14:textId="2B6B11B1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FAD6B" w14:textId="2F3B29D1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hliník alebo kov alebo </w:t>
            </w:r>
            <w:r w:rsidRPr="00C23FE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ceľ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CC514" w14:textId="11914CCD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D1569F" w14:textId="0E3C1EE1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6DC510C4" w14:textId="77777777" w:rsidTr="002A308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CA14" w14:textId="484D645C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dialenosť projektora od strop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D4332" w14:textId="3AC8555A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</w:t>
            </w:r>
            <w:r w:rsidRPr="00AA01F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ax. </w:t>
            </w: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25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07BE84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24906A" w14:textId="089D9813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02527896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45690" w14:textId="1E7A5789" w:rsidR="007110F8" w:rsidRPr="0016633F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A375" w14:textId="671ABAFE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s už existujúcim dataprojektorom </w:t>
            </w:r>
            <w:r w:rsidRPr="00A234D5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OPTOMA HD 146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B0B4D8" w14:textId="20DFCD12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68754" w14:textId="77777777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309E0" w:rsidRPr="00945732" w14:paraId="4C426F85" w14:textId="77777777" w:rsidTr="000212BD">
        <w:trPr>
          <w:trHeight w:val="259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0F3BD28" w14:textId="77777777" w:rsidR="004309E0" w:rsidRPr="00945732" w:rsidRDefault="004309E0" w:rsidP="007110F8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niverzálny stropný držiak pre dataprojektor Typ II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.</w:t>
            </w:r>
          </w:p>
          <w:p w14:paraId="70047C63" w14:textId="77777777" w:rsidR="004309E0" w:rsidRDefault="004309E0" w:rsidP="004309E0">
            <w:pPr>
              <w:spacing w:line="276" w:lineRule="auto"/>
              <w:contextualSpacing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/>
                <w:i/>
                <w:noProof/>
                <w:color w:val="000000"/>
                <w:sz w:val="22"/>
                <w:szCs w:val="22"/>
                <w:lang w:eastAsia="sk-SK"/>
              </w:rPr>
              <w:drawing>
                <wp:inline distT="0" distB="0" distL="0" distR="0" wp14:anchorId="7ABC3DF3" wp14:editId="22A18997">
                  <wp:extent cx="1276350" cy="1289531"/>
                  <wp:effectExtent l="0" t="0" r="0" b="6350"/>
                  <wp:docPr id="1" name="Obrázo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966" cy="1349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bookmarkStart w:id="0" w:name="_GoBack"/>
            <w:bookmarkEnd w:id="0"/>
          </w:p>
          <w:p w14:paraId="27738E87" w14:textId="35EB89EC" w:rsidR="004309E0" w:rsidRPr="00EF44D5" w:rsidRDefault="00EF44D5" w:rsidP="00EF44D5">
            <w:pPr>
              <w:spacing w:line="276" w:lineRule="auto"/>
              <w:contextualSpacing/>
              <w:rPr>
                <w:rFonts w:ascii="Arial Narrow" w:hAnsi="Arial Narrow" w:cs="Arial"/>
                <w:sz w:val="22"/>
                <w:szCs w:val="22"/>
              </w:rPr>
            </w:pPr>
            <w:r w:rsidRPr="00EF44D5">
              <w:rPr>
                <w:rFonts w:ascii="Arial Narrow" w:hAnsi="Arial Narrow" w:cs="Arial"/>
                <w:sz w:val="18"/>
                <w:szCs w:val="22"/>
              </w:rPr>
              <w:t>* fotografia je ilustračná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72F892B" w14:textId="77777777" w:rsidR="004309E0" w:rsidRPr="00945732" w:rsidRDefault="004309E0" w:rsidP="007110F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5ADEBF9" w14:textId="77777777" w:rsidR="004309E0" w:rsidRPr="00945732" w:rsidRDefault="004309E0" w:rsidP="007110F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110F8" w:rsidRPr="00945732" w14:paraId="2806F88D" w14:textId="77777777" w:rsidTr="00F7202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26C5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2B29" w14:textId="0D973E0A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58456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92D0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0809BB3F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9FB89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38718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272C5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5C9B93DD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124E4" w14:textId="77777777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14A32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3450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66979289" w14:textId="77777777" w:rsidTr="00F7202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37465" w14:textId="31DB2461" w:rsidR="007110F8" w:rsidRPr="00945732" w:rsidRDefault="007110F8" w:rsidP="007110F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4FDC3" w14:textId="77777777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0F16" w14:textId="3F0F5A28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4EAD76C1" w14:textId="77777777" w:rsidTr="00F7202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464F8" w14:textId="77777777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miestne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5636" w14:textId="20E43290" w:rsidR="007110F8" w:rsidRPr="00945732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na stro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522078" w14:textId="5C28F22C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B4870A" w14:textId="5F124D36" w:rsidR="007110F8" w:rsidRPr="00945732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50D06D62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77EBD" w14:textId="3B8D1299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os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0289" w14:textId="13A127BA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. 10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C0E92" w14:textId="77777777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7D7D8" w14:textId="6ADE457E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226794FA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F217" w14:textId="2E0F3EC4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klo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4BC6" w14:textId="764F444D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10° 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(na obe strany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A9C897" w14:textId="77777777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8124A5" w14:textId="6C1CEF3A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2BBD8EFD" w14:textId="77777777" w:rsidTr="005F5916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E428" w14:textId="19E7AE1C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táčanie do strá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9FA1" w14:textId="7AF943A4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6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A3E02B" w14:textId="37509F39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84F5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BB50C" w14:textId="34B8F9B7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570FA8DB" w14:textId="77777777" w:rsidTr="00CF2DA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A40E" w14:textId="680F37E5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F9011" w14:textId="67D0F6A3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hliník alebo kov alebo </w:t>
            </w:r>
            <w:r w:rsidRPr="00C23FEF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ceľ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C6B410" w14:textId="41F15198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F6CC7D" w14:textId="61D40AD6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341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110F8" w:rsidRPr="00945732" w14:paraId="1742104F" w14:textId="77777777" w:rsidTr="00CF2DA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E2612" w14:textId="2AE03039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držiak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3A29" w14:textId="1AE44272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A234D5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Pohyblivý/teleskopický (nastaviteľná výška od stropu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5F0486" w14:textId="4BB5DC4A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341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D430D" w14:textId="77777777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110F8" w:rsidRPr="00945732" w14:paraId="61793652" w14:textId="77777777" w:rsidTr="000E491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999D" w14:textId="42ED40B9" w:rsidR="007110F8" w:rsidRPr="00A234D5" w:rsidRDefault="007110F8" w:rsidP="007110F8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</w:t>
            </w:r>
            <w:r w:rsidRPr="00A234D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dialenosť projektora od strop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9EEFC" w14:textId="6CB5BC84" w:rsidR="007110F8" w:rsidRPr="00A234D5" w:rsidRDefault="007110F8" w:rsidP="007110F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="004309E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0-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30 cm – max. 60</w:t>
            </w:r>
            <w:r w:rsidR="004309E0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-115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1EFF2" w14:textId="77777777" w:rsidR="007110F8" w:rsidRPr="006F4994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EEBD0" w14:textId="1AD0DAC7" w:rsidR="007110F8" w:rsidRPr="00070B2D" w:rsidRDefault="007110F8" w:rsidP="007110F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637EC6C0" w14:textId="77777777" w:rsidR="00FE4A6D" w:rsidRDefault="00FE4A6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C61F42E" w14:textId="7135ADF8" w:rsidR="00FE4A6D" w:rsidRDefault="00FE4A6D" w:rsidP="00FE4A6D">
      <w:pPr>
        <w:pStyle w:val="In0"/>
        <w:shd w:val="clear" w:color="auto" w:fill="auto"/>
        <w:spacing w:before="120" w:after="120" w:line="276" w:lineRule="auto"/>
        <w:jc w:val="both"/>
        <w:rPr>
          <w:rFonts w:ascii="Arial Narrow" w:hAnsi="Arial Narrow"/>
          <w:b/>
          <w:bCs/>
          <w:color w:val="000000"/>
        </w:rPr>
      </w:pPr>
      <w:r w:rsidRPr="00D65FCC">
        <w:rPr>
          <w:rFonts w:ascii="Arial Narrow" w:hAnsi="Arial Narrow"/>
          <w:b/>
          <w:bCs/>
          <w:color w:val="000000"/>
        </w:rPr>
        <w:t>Zdôvodnenie potreby špecifického zariadenia</w:t>
      </w:r>
      <w:r>
        <w:rPr>
          <w:rFonts w:ascii="Arial Narrow" w:hAnsi="Arial Narrow"/>
          <w:b/>
          <w:bCs/>
          <w:color w:val="000000"/>
        </w:rPr>
        <w:t xml:space="preserve"> (pri položke č. 2):</w:t>
      </w:r>
    </w:p>
    <w:p w14:paraId="74E13CA2" w14:textId="2BB66223" w:rsidR="00FE4A6D" w:rsidRPr="007F18EC" w:rsidRDefault="00FE4A6D" w:rsidP="00FE4A6D">
      <w:pPr>
        <w:pStyle w:val="In0"/>
        <w:numPr>
          <w:ilvl w:val="0"/>
          <w:numId w:val="9"/>
        </w:numPr>
        <w:shd w:val="clear" w:color="auto" w:fill="auto"/>
        <w:spacing w:line="276" w:lineRule="auto"/>
        <w:jc w:val="both"/>
        <w:rPr>
          <w:rFonts w:ascii="Arial Narrow" w:hAnsi="Arial Narrow"/>
        </w:rPr>
      </w:pPr>
      <w:r w:rsidRPr="00D65FCC">
        <w:rPr>
          <w:rFonts w:ascii="Arial Narrow" w:hAnsi="Arial Narrow" w:cs="Arial"/>
          <w:color w:val="000000"/>
        </w:rPr>
        <w:t>Obstarávané zariadeni</w:t>
      </w:r>
      <w:r>
        <w:rPr>
          <w:rFonts w:ascii="Arial Narrow" w:hAnsi="Arial Narrow" w:cs="Arial"/>
          <w:color w:val="000000"/>
        </w:rPr>
        <w:t>e musí</w:t>
      </w:r>
      <w:r w:rsidRPr="00D65FCC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 xml:space="preserve">byť kompatibilné s </w:t>
      </w:r>
      <w:r w:rsidRPr="00A234D5">
        <w:rPr>
          <w:rFonts w:ascii="Arial Narrow" w:hAnsi="Arial Narrow"/>
          <w:color w:val="000000"/>
        </w:rPr>
        <w:t xml:space="preserve">dataprojektorom </w:t>
      </w:r>
      <w:r w:rsidRPr="00A234D5">
        <w:rPr>
          <w:rFonts w:ascii="Arial Narrow" w:hAnsi="Arial Narrow"/>
          <w:b/>
          <w:color w:val="000000"/>
        </w:rPr>
        <w:t>OPTOMA HD 146X</w:t>
      </w:r>
      <w:r w:rsidRPr="00D65FCC">
        <w:rPr>
          <w:rFonts w:ascii="Arial Narrow" w:hAnsi="Arial Narrow" w:cs="Arial"/>
          <w:color w:val="000000"/>
        </w:rPr>
        <w:t xml:space="preserve">, vzhľadom na to, že </w:t>
      </w:r>
      <w:r>
        <w:rPr>
          <w:rFonts w:ascii="Arial Narrow" w:hAnsi="Arial Narrow" w:cs="Arial"/>
          <w:color w:val="000000"/>
        </w:rPr>
        <w:t>jednotlivé útvary MV SR disponujú uvedeným typom dataprojektorov</w:t>
      </w:r>
      <w:r w:rsidRPr="00D65FCC">
        <w:rPr>
          <w:rFonts w:ascii="Arial Narrow" w:hAnsi="Arial Narrow" w:cs="Arial"/>
          <w:color w:val="000000"/>
        </w:rPr>
        <w:t>.</w:t>
      </w:r>
    </w:p>
    <w:p w14:paraId="119BADA9" w14:textId="77777777" w:rsidR="00FE4A6D" w:rsidRPr="00945732" w:rsidRDefault="00FE4A6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FE4A6D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E93B7B" w14:textId="77777777" w:rsidR="00D82DF6" w:rsidRDefault="00D82DF6" w:rsidP="006E6235">
      <w:r>
        <w:separator/>
      </w:r>
    </w:p>
  </w:endnote>
  <w:endnote w:type="continuationSeparator" w:id="0">
    <w:p w14:paraId="2FF0ABF5" w14:textId="77777777" w:rsidR="00D82DF6" w:rsidRDefault="00D82DF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44D5" w:rsidRPr="00EF44D5">
          <w:rPr>
            <w:noProof/>
            <w:lang w:val="sk-SK"/>
          </w:rPr>
          <w:t>3</w:t>
        </w:r>
        <w:r>
          <w:fldChar w:fldCharType="end"/>
        </w:r>
      </w:p>
    </w:sdtContent>
  </w:sdt>
  <w:p w14:paraId="0BB154D9" w14:textId="69E25D26" w:rsidR="00F707E2" w:rsidRPr="00CC3451" w:rsidRDefault="007110F8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Dataprojektory 03</w:t>
    </w:r>
    <w:r w:rsidR="00444A26"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/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CE5285" w14:textId="77777777" w:rsidR="00D82DF6" w:rsidRDefault="00D82DF6" w:rsidP="006E6235">
      <w:r>
        <w:separator/>
      </w:r>
    </w:p>
  </w:footnote>
  <w:footnote w:type="continuationSeparator" w:id="0">
    <w:p w14:paraId="0C7B3485" w14:textId="77777777" w:rsidR="00D82DF6" w:rsidRDefault="00D82DF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7C6AA4"/>
    <w:multiLevelType w:val="hybridMultilevel"/>
    <w:tmpl w:val="5D84E878"/>
    <w:lvl w:ilvl="0" w:tplc="680AE52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04E37"/>
    <w:multiLevelType w:val="hybridMultilevel"/>
    <w:tmpl w:val="6C6E214C"/>
    <w:lvl w:ilvl="0" w:tplc="80E0773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">
    <w:nsid w:val="3A946CBD"/>
    <w:multiLevelType w:val="hybridMultilevel"/>
    <w:tmpl w:val="FAE240A8"/>
    <w:lvl w:ilvl="0" w:tplc="CD3ABD9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6B834C18"/>
    <w:multiLevelType w:val="hybridMultilevel"/>
    <w:tmpl w:val="6AA837FC"/>
    <w:lvl w:ilvl="0" w:tplc="B0D4365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5"/>
  </w:num>
  <w:num w:numId="10">
    <w:abstractNumId w:val="11"/>
  </w:num>
  <w:num w:numId="11">
    <w:abstractNumId w:val="4"/>
  </w:num>
  <w:num w:numId="12">
    <w:abstractNumId w:val="12"/>
  </w:num>
  <w:num w:numId="1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3B4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491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633F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A31"/>
    <w:rsid w:val="002B3C9A"/>
    <w:rsid w:val="002C3050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250E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09E0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2313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55EF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374C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10F8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34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168D1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2EB8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B6F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34D5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1F2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4786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5DF1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0EA"/>
    <w:rsid w:val="00C04DC7"/>
    <w:rsid w:val="00C07EFF"/>
    <w:rsid w:val="00C10BDE"/>
    <w:rsid w:val="00C11B1A"/>
    <w:rsid w:val="00C21D97"/>
    <w:rsid w:val="00C22720"/>
    <w:rsid w:val="00C23FEF"/>
    <w:rsid w:val="00C33744"/>
    <w:rsid w:val="00C467D5"/>
    <w:rsid w:val="00C47134"/>
    <w:rsid w:val="00C5191A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450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5686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0433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2DF6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93670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44D5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479CE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4A6D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In">
    <w:name w:val="Iné_"/>
    <w:link w:val="In0"/>
    <w:rsid w:val="00FE4A6D"/>
    <w:rPr>
      <w:rFonts w:ascii="Times New Roman" w:eastAsia="Times New Roman" w:hAnsi="Times New Roman"/>
      <w:sz w:val="22"/>
      <w:szCs w:val="22"/>
      <w:shd w:val="clear" w:color="auto" w:fill="FFFFFF"/>
    </w:rPr>
  </w:style>
  <w:style w:type="paragraph" w:customStyle="1" w:styleId="In0">
    <w:name w:val="Iné"/>
    <w:basedOn w:val="Normlny"/>
    <w:link w:val="In"/>
    <w:rsid w:val="00FE4A6D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2"/>
      <w:szCs w:val="22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389A3-7525-474A-BE95-2E544C66C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24</Words>
  <Characters>4128</Characters>
  <Application>Microsoft Office Word</Application>
  <DocSecurity>0</DocSecurity>
  <Lines>34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6</cp:revision>
  <cp:lastPrinted>2022-06-24T06:53:00Z</cp:lastPrinted>
  <dcterms:created xsi:type="dcterms:W3CDTF">2023-09-27T12:28:00Z</dcterms:created>
  <dcterms:modified xsi:type="dcterms:W3CDTF">2023-09-28T07:48:00Z</dcterms:modified>
</cp:coreProperties>
</file>